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0CB6B8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</w:t>
      </w:r>
      <w:r w:rsidR="00DF1CB2">
        <w:rPr>
          <w:sz w:val="24"/>
          <w:szCs w:val="24"/>
          <w:lang w:val="en-GB"/>
        </w:rPr>
        <w:t>a</w:t>
      </w:r>
      <w:r w:rsidR="005C2A90">
        <w:rPr>
          <w:sz w:val="24"/>
          <w:szCs w:val="24"/>
          <w:lang w:val="en-GB"/>
        </w:rPr>
        <w:t>ssachusett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E00262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5C2A90">
        <w:rPr>
          <w:sz w:val="24"/>
          <w:szCs w:val="24"/>
        </w:rPr>
        <w:t>14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22260" w14:textId="77777777" w:rsidR="00BB7633" w:rsidRDefault="00BB7633" w:rsidP="00CB37D9">
      <w:pPr>
        <w:spacing w:after="0" w:line="240" w:lineRule="auto"/>
      </w:pPr>
      <w:r>
        <w:separator/>
      </w:r>
    </w:p>
  </w:endnote>
  <w:endnote w:type="continuationSeparator" w:id="0">
    <w:p w14:paraId="688B2F38" w14:textId="77777777" w:rsidR="00BB7633" w:rsidRDefault="00BB763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55E05" w14:textId="77777777" w:rsidR="00276B16" w:rsidRDefault="00276B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AAA840E" w:rsidR="00CB37D9" w:rsidRPr="00276B16" w:rsidRDefault="00CB37D9" w:rsidP="00276B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EAB35" w14:textId="77777777" w:rsidR="00276B16" w:rsidRDefault="00276B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699CE" w14:textId="77777777" w:rsidR="00BB7633" w:rsidRDefault="00BB7633" w:rsidP="00CB37D9">
      <w:pPr>
        <w:spacing w:after="0" w:line="240" w:lineRule="auto"/>
      </w:pPr>
      <w:r>
        <w:separator/>
      </w:r>
    </w:p>
  </w:footnote>
  <w:footnote w:type="continuationSeparator" w:id="0">
    <w:p w14:paraId="26379247" w14:textId="77777777" w:rsidR="00BB7633" w:rsidRDefault="00BB763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01AF3" w14:textId="77777777" w:rsidR="00276B16" w:rsidRDefault="00276B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84FEF99" w:rsidR="00AD6FC0" w:rsidRPr="00276B16" w:rsidRDefault="00AD6FC0" w:rsidP="00276B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E13E2" w14:textId="77777777" w:rsidR="00276B16" w:rsidRDefault="00276B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76B16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B7633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1</Words>
  <Characters>1090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